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pPr w:leftFromText="180" w:rightFromText="180" w:vertAnchor="text" w:tblpY="450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55"/>
        <w:gridCol w:w="630"/>
        <w:gridCol w:w="3937"/>
      </w:tblGrid>
      <w:tr w:rsidR="008D6AA6" w:rsidRPr="002F349B" w14:paraId="4FD59447" w14:textId="77777777" w:rsidTr="00715149">
        <w:tc>
          <w:tcPr>
            <w:tcW w:w="6655" w:type="dxa"/>
          </w:tcPr>
          <w:p w14:paraId="139845C1" w14:textId="25E7181F" w:rsidR="008D6AA6" w:rsidRPr="002F349B" w:rsidRDefault="008D6AA6" w:rsidP="005B150C">
            <w:pPr>
              <w:spacing w:after="240"/>
              <w:rPr>
                <w:rFonts w:ascii="Bebas Neue Regular" w:hAnsi="Bebas Neue Regular" w:cs="Open Sans Light"/>
                <w:color w:val="CCB3C8"/>
                <w:sz w:val="50"/>
                <w:szCs w:val="50"/>
                <w:lang w:val="en-US"/>
              </w:rPr>
            </w:pPr>
            <w:r w:rsidRPr="002F349B">
              <w:rPr>
                <w:rFonts w:ascii="Bebas Neue Regular" w:hAnsi="Bebas Neue Regular" w:cs="Open Sans Light"/>
                <w:color w:val="CCB3C8"/>
                <w:sz w:val="50"/>
                <w:szCs w:val="50"/>
                <w:lang w:val="en-US"/>
              </w:rPr>
              <w:t>Work Experience</w:t>
            </w:r>
          </w:p>
          <w:p w14:paraId="53B8BEF9" w14:textId="1A8CED39" w:rsidR="008D6AA6" w:rsidRPr="002F349B" w:rsidRDefault="008D6AA6" w:rsidP="002F349B">
            <w:pPr>
              <w:spacing w:after="0" w:line="240" w:lineRule="auto"/>
              <w:rPr>
                <w:rFonts w:ascii="Open Sans SemiBold" w:hAnsi="Open Sans SemiBold" w:cs="Open Sans SemiBold"/>
                <w:color w:val="666D73"/>
                <w:sz w:val="28"/>
                <w:szCs w:val="28"/>
                <w:lang w:val="en-US"/>
              </w:rPr>
            </w:pPr>
            <w:r w:rsidRPr="002F349B">
              <w:rPr>
                <w:rFonts w:ascii="Open Sans SemiBold" w:hAnsi="Open Sans SemiBold" w:cs="Open Sans SemiBold"/>
                <w:color w:val="666D73"/>
                <w:sz w:val="28"/>
                <w:szCs w:val="28"/>
                <w:lang w:val="en-US"/>
              </w:rPr>
              <w:t xml:space="preserve">Position </w:t>
            </w:r>
            <w:proofErr w:type="gramStart"/>
            <w:r w:rsidRPr="002F349B">
              <w:rPr>
                <w:rFonts w:ascii="Open Sans SemiBold" w:hAnsi="Open Sans SemiBold" w:cs="Open Sans SemiBold"/>
                <w:color w:val="666D73"/>
                <w:sz w:val="28"/>
                <w:szCs w:val="28"/>
                <w:lang w:val="en-US"/>
              </w:rPr>
              <w:t>( 202</w:t>
            </w:r>
            <w:r w:rsidR="00B97481">
              <w:rPr>
                <w:rFonts w:ascii="Open Sans SemiBold" w:hAnsi="Open Sans SemiBold" w:cs="Open Sans SemiBold"/>
                <w:color w:val="666D73"/>
                <w:sz w:val="28"/>
                <w:szCs w:val="28"/>
                <w:lang w:val="en-US"/>
              </w:rPr>
              <w:t>3</w:t>
            </w:r>
            <w:proofErr w:type="gramEnd"/>
            <w:r w:rsidRPr="002F349B">
              <w:rPr>
                <w:rFonts w:ascii="Open Sans SemiBold" w:hAnsi="Open Sans SemiBold" w:cs="Open Sans SemiBold"/>
                <w:color w:val="666D73"/>
                <w:sz w:val="28"/>
                <w:szCs w:val="28"/>
                <w:lang w:val="en-US"/>
              </w:rPr>
              <w:t xml:space="preserve"> - </w:t>
            </w:r>
            <w:r w:rsidR="00B97481">
              <w:rPr>
                <w:rFonts w:ascii="Open Sans SemiBold" w:hAnsi="Open Sans SemiBold" w:cs="Open Sans SemiBold"/>
                <w:color w:val="666D73"/>
                <w:sz w:val="28"/>
                <w:szCs w:val="28"/>
                <w:lang w:val="en-US"/>
              </w:rPr>
              <w:t>now</w:t>
            </w:r>
            <w:r w:rsidRPr="002F349B">
              <w:rPr>
                <w:rFonts w:ascii="Open Sans SemiBold" w:hAnsi="Open Sans SemiBold" w:cs="Open Sans SemiBold"/>
                <w:color w:val="666D73"/>
                <w:sz w:val="28"/>
                <w:szCs w:val="28"/>
                <w:lang w:val="en-US"/>
              </w:rPr>
              <w:t>)</w:t>
            </w:r>
          </w:p>
          <w:p w14:paraId="718349B2" w14:textId="77DE6883" w:rsidR="008D6AA6" w:rsidRPr="002F349B" w:rsidRDefault="00B97481" w:rsidP="005B150C">
            <w:pPr>
              <w:spacing w:after="80"/>
              <w:rPr>
                <w:rFonts w:ascii="Open Sans" w:hAnsi="Open Sans" w:cs="Open Sans"/>
                <w:i/>
                <w:iCs/>
                <w:color w:val="666D73"/>
                <w:sz w:val="24"/>
                <w:szCs w:val="24"/>
                <w:lang w:val="en-US"/>
              </w:rPr>
            </w:pPr>
            <w:r>
              <w:rPr>
                <w:rFonts w:ascii="Open Sans" w:hAnsi="Open Sans" w:cs="Open Sans"/>
                <w:i/>
                <w:iCs/>
                <w:color w:val="666D73"/>
                <w:sz w:val="24"/>
                <w:szCs w:val="24"/>
                <w:lang w:val="en-US"/>
              </w:rPr>
              <w:t>online</w:t>
            </w:r>
          </w:p>
          <w:p w14:paraId="54AF1970" w14:textId="3ED99B4B" w:rsidR="008D6AA6" w:rsidRPr="002F349B" w:rsidRDefault="00B97481" w:rsidP="005B150C">
            <w:pPr>
              <w:pStyle w:val="a4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66D73"/>
                <w:sz w:val="24"/>
                <w:szCs w:val="24"/>
              </w:rPr>
            </w:pPr>
            <w:proofErr w:type="spellStart"/>
            <w:r>
              <w:rPr>
                <w:rFonts w:ascii="Open Sans Light" w:hAnsi="Open Sans Light" w:cs="Open Sans Light"/>
                <w:color w:val="666D73"/>
                <w:sz w:val="24"/>
                <w:szCs w:val="24"/>
              </w:rPr>
              <w:t>Markting</w:t>
            </w:r>
            <w:proofErr w:type="spellEnd"/>
            <w:r>
              <w:rPr>
                <w:rFonts w:ascii="Open Sans Light" w:hAnsi="Open Sans Light" w:cs="Open Sans Light"/>
                <w:color w:val="666D73"/>
                <w:sz w:val="24"/>
                <w:szCs w:val="24"/>
              </w:rPr>
              <w:t xml:space="preserve"> for pro-team </w:t>
            </w:r>
          </w:p>
          <w:p w14:paraId="37B580B3" w14:textId="77777777" w:rsidR="00FC77A7" w:rsidRPr="00B97481" w:rsidRDefault="00FC77A7" w:rsidP="00B97481">
            <w:pPr>
              <w:spacing w:after="120" w:line="280" w:lineRule="exact"/>
              <w:rPr>
                <w:rFonts w:ascii="Open Sans Light" w:hAnsi="Open Sans Light" w:cstheme="minorBidi" w:hint="cs"/>
                <w:color w:val="666D73"/>
                <w:sz w:val="24"/>
                <w:szCs w:val="24"/>
                <w:rtl/>
                <w:lang w:bidi="ar-SY"/>
              </w:rPr>
            </w:pPr>
          </w:p>
          <w:p w14:paraId="1D76BE0D" w14:textId="3E2B6707" w:rsidR="008D6AA6" w:rsidRPr="002F349B" w:rsidRDefault="008D6AA6" w:rsidP="005B150C">
            <w:pPr>
              <w:spacing w:after="240"/>
              <w:rPr>
                <w:rFonts w:ascii="Bebas Neue Regular" w:hAnsi="Bebas Neue Regular" w:cs="Open Sans Light"/>
                <w:color w:val="CCB3C8"/>
                <w:sz w:val="50"/>
                <w:szCs w:val="50"/>
                <w:lang w:val="en-US"/>
              </w:rPr>
            </w:pPr>
            <w:r w:rsidRPr="002F349B">
              <w:rPr>
                <w:rFonts w:ascii="Bebas Neue Regular" w:hAnsi="Bebas Neue Regular" w:cs="Open Sans Light"/>
                <w:color w:val="CCB3C8"/>
                <w:sz w:val="50"/>
                <w:szCs w:val="50"/>
                <w:lang w:val="en-US"/>
              </w:rPr>
              <w:t>Certifications</w:t>
            </w:r>
          </w:p>
          <w:p w14:paraId="7C629DAB" w14:textId="428F8D60" w:rsidR="008D6AA6" w:rsidRPr="00C343E5" w:rsidRDefault="00B97481" w:rsidP="00C343E5">
            <w:pPr>
              <w:pStyle w:val="a4"/>
              <w:numPr>
                <w:ilvl w:val="0"/>
                <w:numId w:val="2"/>
              </w:numPr>
            </w:pPr>
            <w:r w:rsidRPr="00B97481">
              <w:rPr>
                <w:rFonts w:ascii="Open Sans Light" w:hAnsi="Open Sans Light"/>
                <w:color w:val="666D73"/>
                <w:sz w:val="24"/>
                <w:szCs w:val="24"/>
                <w:lang w:bidi="ar-SY"/>
              </w:rPr>
              <w:t xml:space="preserve">Bachelor's degree in software </w:t>
            </w:r>
            <w:proofErr w:type="gramStart"/>
            <w:r w:rsidRPr="00B97481">
              <w:rPr>
                <w:rFonts w:ascii="Open Sans Light" w:hAnsi="Open Sans Light"/>
                <w:color w:val="666D73"/>
                <w:sz w:val="24"/>
                <w:szCs w:val="24"/>
                <w:lang w:bidi="ar-SY"/>
              </w:rPr>
              <w:t>engineering</w:t>
            </w:r>
            <w:r>
              <w:rPr>
                <w:rFonts w:ascii="Open Sans Light" w:hAnsi="Open Sans Light" w:hint="cs"/>
                <w:color w:val="666D73"/>
                <w:sz w:val="24"/>
                <w:szCs w:val="24"/>
                <w:rtl/>
                <w:lang w:bidi="ar-SY"/>
              </w:rPr>
              <w:t xml:space="preserve"> )</w:t>
            </w:r>
            <w:proofErr w:type="gramEnd"/>
            <w:r>
              <w:rPr>
                <w:rFonts w:ascii="Open Sans Light" w:hAnsi="Open Sans Light" w:hint="cs"/>
                <w:color w:val="666D73"/>
                <w:sz w:val="24"/>
                <w:szCs w:val="24"/>
                <w:rtl/>
                <w:lang w:bidi="ar-SY"/>
              </w:rPr>
              <w:t xml:space="preserve"> </w:t>
            </w:r>
            <w:r>
              <w:rPr>
                <w:rFonts w:ascii="Open Sans Light" w:hAnsi="Open Sans Light"/>
                <w:color w:val="666D73"/>
                <w:sz w:val="24"/>
                <w:szCs w:val="24"/>
                <w:lang w:bidi="ar-SY"/>
              </w:rPr>
              <w:t>2024)</w:t>
            </w:r>
          </w:p>
        </w:tc>
        <w:tc>
          <w:tcPr>
            <w:tcW w:w="630" w:type="dxa"/>
          </w:tcPr>
          <w:p w14:paraId="6A14F65C" w14:textId="2A0E6B56" w:rsidR="008D6AA6" w:rsidRPr="002F349B" w:rsidRDefault="008D6AA6" w:rsidP="005B150C">
            <w:pPr>
              <w:rPr>
                <w:lang w:val="en-US"/>
              </w:rPr>
            </w:pPr>
          </w:p>
        </w:tc>
        <w:tc>
          <w:tcPr>
            <w:tcW w:w="3937" w:type="dxa"/>
          </w:tcPr>
          <w:p w14:paraId="2CC5027A" w14:textId="7162A2BD" w:rsidR="005B150C" w:rsidRPr="00A8612F" w:rsidRDefault="007E1696" w:rsidP="00A8612F">
            <w:pPr>
              <w:spacing w:after="240"/>
              <w:rPr>
                <w:rFonts w:ascii="Bebas Neue Regular" w:hAnsi="Bebas Neue Regular" w:cs="Open Sans Light"/>
                <w:color w:val="9D7997"/>
                <w:sz w:val="50"/>
                <w:szCs w:val="50"/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8208" behindDoc="1" locked="0" layoutInCell="1" allowOverlap="1" wp14:anchorId="0CEFA717" wp14:editId="6B585C71">
                      <wp:simplePos x="0" y="0"/>
                      <wp:positionH relativeFrom="page">
                        <wp:posOffset>-191135</wp:posOffset>
                      </wp:positionH>
                      <wp:positionV relativeFrom="page">
                        <wp:posOffset>-332740</wp:posOffset>
                      </wp:positionV>
                      <wp:extent cx="3017520" cy="7200900"/>
                      <wp:effectExtent l="0" t="0" r="0" b="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17520" cy="72009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0D5DE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FB4DB3B" id="Rectangle 35" o:spid="_x0000_s1026" style="position:absolute;margin-left:-15.05pt;margin-top:-26.2pt;width:237.6pt;height:567pt;z-index:-2516382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" fillcolor="#e0d5de" stroked="f" strokeweight="1pt">
                      <w10:wrap anchorx="page" anchory="page"/>
                    </v:rect>
                  </w:pict>
                </mc:Fallback>
              </mc:AlternateContent>
            </w:r>
            <w:r w:rsidR="005B150C" w:rsidRPr="002F349B">
              <w:rPr>
                <w:rFonts w:ascii="Bebas Neue Regular" w:hAnsi="Bebas Neue Regular" w:cs="Open Sans Light"/>
                <w:color w:val="9D7997"/>
                <w:sz w:val="50"/>
                <w:szCs w:val="50"/>
                <w:lang w:val="en-US"/>
              </w:rPr>
              <w:t>Languages </w:t>
            </w:r>
          </w:p>
          <w:p w14:paraId="35BEE2C9" w14:textId="77777777" w:rsidR="008D6AA6" w:rsidRDefault="005B150C" w:rsidP="00A8612F">
            <w:pPr>
              <w:pStyle w:val="a4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66D73"/>
                <w:sz w:val="24"/>
                <w:szCs w:val="24"/>
              </w:rPr>
            </w:pPr>
            <w:r w:rsidRPr="002F349B">
              <w:rPr>
                <w:rFonts w:ascii="Open Sans Light" w:hAnsi="Open Sans Light" w:cs="Open Sans Light"/>
                <w:color w:val="666D73"/>
                <w:sz w:val="24"/>
                <w:szCs w:val="24"/>
              </w:rPr>
              <w:t>English</w:t>
            </w:r>
          </w:p>
          <w:p w14:paraId="1CB8E2F4" w14:textId="77777777" w:rsidR="00BC4D89" w:rsidRDefault="00BC4D89" w:rsidP="00A8612F">
            <w:pPr>
              <w:pStyle w:val="a4"/>
              <w:numPr>
                <w:ilvl w:val="0"/>
                <w:numId w:val="1"/>
              </w:numPr>
              <w:spacing w:after="120" w:line="280" w:lineRule="exact"/>
              <w:ind w:left="432" w:hanging="216"/>
              <w:contextualSpacing w:val="0"/>
              <w:rPr>
                <w:rFonts w:ascii="Open Sans Light" w:hAnsi="Open Sans Light" w:cs="Open Sans Light"/>
                <w:color w:val="666D73"/>
                <w:sz w:val="24"/>
                <w:szCs w:val="24"/>
              </w:rPr>
            </w:pPr>
            <w:r>
              <w:rPr>
                <w:rFonts w:ascii="Open Sans Light" w:hAnsi="Open Sans Light" w:cs="Open Sans Light"/>
                <w:color w:val="666D73"/>
                <w:sz w:val="24"/>
                <w:szCs w:val="24"/>
              </w:rPr>
              <w:t>Arabic</w:t>
            </w:r>
          </w:p>
          <w:p w14:paraId="6E47B41C" w14:textId="260FC44A" w:rsidR="007E1696" w:rsidRPr="008F2E1F" w:rsidRDefault="007E1696" w:rsidP="008F2E1F">
            <w:pPr>
              <w:spacing w:after="120" w:line="280" w:lineRule="exact"/>
              <w:rPr>
                <w:rFonts w:ascii="Open Sans Light" w:hAnsi="Open Sans Light" w:cs="Open Sans Light"/>
                <w:color w:val="666D73"/>
                <w:sz w:val="24"/>
                <w:szCs w:val="24"/>
              </w:rPr>
            </w:pPr>
          </w:p>
        </w:tc>
      </w:tr>
    </w:tbl>
    <w:p w14:paraId="027E935F" w14:textId="2D9517EF" w:rsidR="002B29DE" w:rsidRPr="002F349B" w:rsidRDefault="00A61123" w:rsidP="008822E9">
      <w:pPr>
        <w:rPr>
          <w:lang w:val="en-US"/>
        </w:rPr>
      </w:pPr>
      <w:r w:rsidRPr="002F349B">
        <w:rPr>
          <w:noProof/>
          <w:color w:val="CCB3C8"/>
          <w:sz w:val="50"/>
          <w:szCs w:val="50"/>
          <w:lang w:val="en-US"/>
        </w:rPr>
        <mc:AlternateContent>
          <mc:Choice Requires="wpg">
            <w:drawing>
              <wp:anchor distT="0" distB="0" distL="114300" distR="114300" simplePos="0" relativeHeight="251675136" behindDoc="1" locked="0" layoutInCell="1" allowOverlap="1" wp14:anchorId="0EE4B86E" wp14:editId="4BC3E7EB">
                <wp:simplePos x="0" y="0"/>
                <wp:positionH relativeFrom="column">
                  <wp:posOffset>-327660</wp:posOffset>
                </wp:positionH>
                <wp:positionV relativeFrom="page">
                  <wp:posOffset>-7620</wp:posOffset>
                </wp:positionV>
                <wp:extent cx="7772400" cy="10058400"/>
                <wp:effectExtent l="0" t="0" r="0" b="0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81925" cy="10067925"/>
                        </a:xfrm>
                      </wpg:grpSpPr>
                      <wps:wsp>
                        <wps:cNvPr id="24" name="Rectangle 47"/>
                        <wps:cNvSpPr>
                          <a:spLocks noChangeArrowheads="1"/>
                        </wps:cNvSpPr>
                        <wps:spPr bwMode="auto">
                          <a:xfrm>
                            <a:off x="4762500" y="9525"/>
                            <a:ext cx="3014980" cy="10058400"/>
                          </a:xfrm>
                          <a:prstGeom prst="rect">
                            <a:avLst/>
                          </a:prstGeom>
                          <a:solidFill>
                            <a:srgbClr val="E0D5DE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Rectangle 46"/>
                        <wps:cNvSpPr>
                          <a:spLocks noChangeArrowheads="1"/>
                        </wps:cNvSpPr>
                        <wps:spPr bwMode="auto">
                          <a:xfrm>
                            <a:off x="9525" y="0"/>
                            <a:ext cx="7772400" cy="2876550"/>
                          </a:xfrm>
                          <a:prstGeom prst="rect">
                            <a:avLst/>
                          </a:prstGeom>
                          <a:solidFill>
                            <a:srgbClr val="3B3E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Rectangle 4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918970" cy="2880360"/>
                          </a:xfrm>
                          <a:prstGeom prst="rect">
                            <a:avLst/>
                          </a:prstGeom>
                          <a:solidFill>
                            <a:srgbClr val="E0D5DE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Rectangle 50" descr="pic-instruction"/>
                        <wps:cNvSpPr>
                          <a:spLocks noChangeArrowheads="1"/>
                        </wps:cNvSpPr>
                        <wps:spPr bwMode="auto">
                          <a:xfrm>
                            <a:off x="638175" y="723900"/>
                            <a:ext cx="7129780" cy="1499870"/>
                          </a:xfrm>
                          <a:prstGeom prst="rect">
                            <a:avLst/>
                          </a:prstGeom>
                          <a:solidFill>
                            <a:srgbClr val="282A2C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876300" y="847725"/>
                            <a:ext cx="4734560" cy="622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913DFE" w14:textId="54EDD1FA" w:rsidR="00F629E5" w:rsidRPr="00C6657C" w:rsidRDefault="00B97481" w:rsidP="001E1794">
                              <w:pPr>
                                <w:rPr>
                                  <w:rFonts w:ascii="Bebas Neue Regular" w:hAnsi="Bebas Neue Regular"/>
                                  <w:color w:val="E0D5DE"/>
                                  <w:spacing w:val="40"/>
                                  <w:sz w:val="70"/>
                                  <w:szCs w:val="70"/>
                                  <w:lang w:val="en-US"/>
                                </w:rPr>
                              </w:pPr>
                              <w:r w:rsidRPr="00B97481">
                                <w:rPr>
                                  <w:rFonts w:ascii="Bebas Neue Regular" w:hAnsi="Bebas Neue Regular"/>
                                  <w:color w:val="E0D5DE"/>
                                  <w:spacing w:val="40"/>
                                  <w:sz w:val="70"/>
                                  <w:szCs w:val="70"/>
                                  <w:lang w:val="en-US"/>
                                </w:rPr>
                                <w:t>Raed Rafi Al-Abdali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885825" y="1457325"/>
                            <a:ext cx="4229100" cy="7316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CBCED2" w14:textId="3B6C6B2B" w:rsidR="00944BEF" w:rsidRDefault="00337FC8" w:rsidP="00B97481">
                              <w:pPr>
                                <w:spacing w:after="80" w:line="240" w:lineRule="auto"/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</w:pPr>
                              <w:r w:rsidRPr="00337FC8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 xml:space="preserve">Kingdom of Saudi Arabia / </w:t>
                              </w:r>
                              <w:r w:rsidR="00B97481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 xml:space="preserve">AL - </w:t>
                              </w:r>
                              <w:proofErr w:type="spellStart"/>
                              <w:r w:rsidR="00B97481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>Jawf</w:t>
                              </w:r>
                              <w:proofErr w:type="spellEnd"/>
                              <w:r w:rsidRPr="00337FC8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 xml:space="preserve"> / </w:t>
                              </w:r>
                              <w:proofErr w:type="spellStart"/>
                              <w:r w:rsidR="00B97481" w:rsidRPr="00B97481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>Qurayyat</w:t>
                              </w:r>
                              <w:proofErr w:type="spellEnd"/>
                            </w:p>
                            <w:p w14:paraId="138F4AC3" w14:textId="4E116558" w:rsidR="00A61123" w:rsidRDefault="001E1794" w:rsidP="002327C7">
                              <w:pPr>
                                <w:spacing w:after="80" w:line="240" w:lineRule="auto"/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</w:pPr>
                              <w:r w:rsidRPr="0013068A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>phone: +(</w:t>
                              </w:r>
                              <w:r w:rsidR="00553111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>966</w:t>
                              </w:r>
                              <w:r w:rsidRPr="0013068A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>)</w:t>
                              </w:r>
                              <w:r w:rsidR="00553111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 xml:space="preserve"> </w:t>
                              </w:r>
                              <w:r w:rsidR="00B97481" w:rsidRPr="00B97481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>0562114205</w:t>
                              </w:r>
                              <w:r w:rsidRPr="0013068A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 xml:space="preserve"> </w:t>
                              </w:r>
                            </w:p>
                            <w:p w14:paraId="4CCA3EAE" w14:textId="37A4F0BF" w:rsidR="00672D61" w:rsidRPr="0013068A" w:rsidRDefault="00672D61" w:rsidP="002327C7">
                              <w:pPr>
                                <w:spacing w:after="80" w:line="240" w:lineRule="auto"/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</w:pPr>
                              <w:r w:rsidRPr="0013068A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>email:</w:t>
                              </w:r>
                              <w:r w:rsidR="00553111">
                                <w:rPr>
                                  <w:rFonts w:ascii="Open Sans Light" w:hAnsi="Open Sans Light" w:cs="Open Sans Light"/>
                                  <w:color w:val="FFFFFF"/>
                                </w:rPr>
                                <w:t xml:space="preserve"> </w:t>
                              </w:r>
                              <w:hyperlink r:id="rId5" w:history="1">
                                <w:r w:rsidR="00B97481">
                                  <w:rPr>
                                    <w:rStyle w:val="Hyperlink"/>
                                    <w:rFonts w:ascii="Open Sans Light" w:hAnsi="Open Sans Light" w:cs="Open Sans Light"/>
                                  </w:rPr>
                                  <w:t>zbxxb876@gmail.com</w:t>
                                </w:r>
                              </w:hyperlink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E4B86E" id="Group 32" o:spid="_x0000_s1026" style="position:absolute;margin-left:-25.8pt;margin-top:-.6pt;width:612pt;height:11in;z-index:-251641344;mso-position-vertical-relative:page;mso-width-relative:margin;mso-height-relative:margin" coordsize="77819,1006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">
                <v:rect id="Rectangle 47" o:spid="_x0000_s1027" style="position:absolute;left:47625;top:95;width:30149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" fillcolor="#e0d5de" stroked="f"/>
                <v:rect id="Rectangle 46" o:spid="_x0000_s1028" style="position:absolute;left:95;width:77724;height:28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" fillcolor="#3b3e41" stroked="f"/>
                <v:rect id="Rectangle 49" o:spid="_x0000_s1029" style="position:absolute;width:19189;height:28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" fillcolor="#e0d5de" stroked="f"/>
                <v:rect id="Rectangle 50" o:spid="_x0000_s1030" alt="pic-instruction" style="position:absolute;left:6381;top:7239;width:71298;height:149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" fillcolor="#282a2c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31" type="#_x0000_t202" style="position:absolute;left:8763;top:8477;width:47345;height:62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3C913DFE" w14:textId="54EDD1FA" w:rsidR="00F629E5" w:rsidRPr="00C6657C" w:rsidRDefault="00B97481" w:rsidP="001E1794">
                        <w:pPr>
                          <w:rPr>
                            <w:rFonts w:ascii="Bebas Neue Regular" w:hAnsi="Bebas Neue Regular"/>
                            <w:color w:val="E0D5DE"/>
                            <w:spacing w:val="40"/>
                            <w:sz w:val="70"/>
                            <w:szCs w:val="70"/>
                            <w:lang w:val="en-US"/>
                          </w:rPr>
                        </w:pPr>
                        <w:r w:rsidRPr="00B97481">
                          <w:rPr>
                            <w:rFonts w:ascii="Bebas Neue Regular" w:hAnsi="Bebas Neue Regular"/>
                            <w:color w:val="E0D5DE"/>
                            <w:spacing w:val="40"/>
                            <w:sz w:val="70"/>
                            <w:szCs w:val="70"/>
                            <w:lang w:val="en-US"/>
                          </w:rPr>
                          <w:t>Raed Rafi Al-Abdali</w:t>
                        </w:r>
                      </w:p>
                    </w:txbxContent>
                  </v:textbox>
                </v:shape>
                <v:shape id="Text Box 7" o:spid="_x0000_s1032" type="#_x0000_t202" style="position:absolute;left:8858;top:14573;width:42291;height:73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14:paraId="53CBCED2" w14:textId="3B6C6B2B" w:rsidR="00944BEF" w:rsidRDefault="00337FC8" w:rsidP="00B97481">
                        <w:pPr>
                          <w:spacing w:after="80" w:line="240" w:lineRule="auto"/>
                          <w:rPr>
                            <w:rFonts w:ascii="Open Sans Light" w:hAnsi="Open Sans Light" w:cs="Open Sans Light"/>
                            <w:color w:val="FFFFFF"/>
                          </w:rPr>
                        </w:pPr>
                        <w:r w:rsidRPr="00337FC8">
                          <w:rPr>
                            <w:rFonts w:ascii="Open Sans Light" w:hAnsi="Open Sans Light" w:cs="Open Sans Light"/>
                            <w:color w:val="FFFFFF"/>
                          </w:rPr>
                          <w:t xml:space="preserve">Kingdom of Saudi Arabia / </w:t>
                        </w:r>
                        <w:r w:rsidR="00B97481">
                          <w:rPr>
                            <w:rFonts w:ascii="Open Sans Light" w:hAnsi="Open Sans Light" w:cs="Open Sans Light"/>
                            <w:color w:val="FFFFFF"/>
                          </w:rPr>
                          <w:t xml:space="preserve">AL - </w:t>
                        </w:r>
                        <w:proofErr w:type="spellStart"/>
                        <w:r w:rsidR="00B97481">
                          <w:rPr>
                            <w:rFonts w:ascii="Open Sans Light" w:hAnsi="Open Sans Light" w:cs="Open Sans Light"/>
                            <w:color w:val="FFFFFF"/>
                          </w:rPr>
                          <w:t>Jawf</w:t>
                        </w:r>
                        <w:proofErr w:type="spellEnd"/>
                        <w:r w:rsidRPr="00337FC8">
                          <w:rPr>
                            <w:rFonts w:ascii="Open Sans Light" w:hAnsi="Open Sans Light" w:cs="Open Sans Light"/>
                            <w:color w:val="FFFFFF"/>
                          </w:rPr>
                          <w:t xml:space="preserve"> / </w:t>
                        </w:r>
                        <w:proofErr w:type="spellStart"/>
                        <w:r w:rsidR="00B97481" w:rsidRPr="00B97481">
                          <w:rPr>
                            <w:rFonts w:ascii="Open Sans Light" w:hAnsi="Open Sans Light" w:cs="Open Sans Light"/>
                            <w:color w:val="FFFFFF"/>
                          </w:rPr>
                          <w:t>Qurayyat</w:t>
                        </w:r>
                        <w:proofErr w:type="spellEnd"/>
                      </w:p>
                      <w:p w14:paraId="138F4AC3" w14:textId="4E116558" w:rsidR="00A61123" w:rsidRDefault="001E1794" w:rsidP="002327C7">
                        <w:pPr>
                          <w:spacing w:after="80" w:line="240" w:lineRule="auto"/>
                          <w:rPr>
                            <w:rFonts w:ascii="Open Sans Light" w:hAnsi="Open Sans Light" w:cs="Open Sans Light"/>
                            <w:color w:val="FFFFFF"/>
                          </w:rPr>
                        </w:pPr>
                        <w:r w:rsidRPr="0013068A">
                          <w:rPr>
                            <w:rFonts w:ascii="Open Sans Light" w:hAnsi="Open Sans Light" w:cs="Open Sans Light"/>
                            <w:color w:val="FFFFFF"/>
                          </w:rPr>
                          <w:t>phone: +(</w:t>
                        </w:r>
                        <w:r w:rsidR="00553111">
                          <w:rPr>
                            <w:rFonts w:ascii="Open Sans Light" w:hAnsi="Open Sans Light" w:cs="Open Sans Light"/>
                            <w:color w:val="FFFFFF"/>
                          </w:rPr>
                          <w:t>966</w:t>
                        </w:r>
                        <w:r w:rsidRPr="0013068A">
                          <w:rPr>
                            <w:rFonts w:ascii="Open Sans Light" w:hAnsi="Open Sans Light" w:cs="Open Sans Light"/>
                            <w:color w:val="FFFFFF"/>
                          </w:rPr>
                          <w:t>)</w:t>
                        </w:r>
                        <w:r w:rsidR="00553111">
                          <w:rPr>
                            <w:rFonts w:ascii="Open Sans Light" w:hAnsi="Open Sans Light" w:cs="Open Sans Light"/>
                            <w:color w:val="FFFFFF"/>
                          </w:rPr>
                          <w:t xml:space="preserve"> </w:t>
                        </w:r>
                        <w:r w:rsidR="00B97481" w:rsidRPr="00B97481">
                          <w:rPr>
                            <w:rFonts w:ascii="Open Sans Light" w:hAnsi="Open Sans Light" w:cs="Open Sans Light"/>
                            <w:color w:val="FFFFFF"/>
                          </w:rPr>
                          <w:t>0562114205</w:t>
                        </w:r>
                        <w:r w:rsidRPr="0013068A">
                          <w:rPr>
                            <w:rFonts w:ascii="Open Sans Light" w:hAnsi="Open Sans Light" w:cs="Open Sans Light"/>
                            <w:color w:val="FFFFFF"/>
                          </w:rPr>
                          <w:t xml:space="preserve"> </w:t>
                        </w:r>
                      </w:p>
                      <w:p w14:paraId="4CCA3EAE" w14:textId="37A4F0BF" w:rsidR="00672D61" w:rsidRPr="0013068A" w:rsidRDefault="00672D61" w:rsidP="002327C7">
                        <w:pPr>
                          <w:spacing w:after="80" w:line="240" w:lineRule="auto"/>
                          <w:rPr>
                            <w:rFonts w:ascii="Open Sans Light" w:hAnsi="Open Sans Light" w:cs="Open Sans Light"/>
                            <w:color w:val="FFFFFF"/>
                          </w:rPr>
                        </w:pPr>
                        <w:r w:rsidRPr="0013068A">
                          <w:rPr>
                            <w:rFonts w:ascii="Open Sans Light" w:hAnsi="Open Sans Light" w:cs="Open Sans Light"/>
                            <w:color w:val="FFFFFF"/>
                          </w:rPr>
                          <w:t>email:</w:t>
                        </w:r>
                        <w:r w:rsidR="00553111">
                          <w:rPr>
                            <w:rFonts w:ascii="Open Sans Light" w:hAnsi="Open Sans Light" w:cs="Open Sans Light"/>
                            <w:color w:val="FFFFFF"/>
                          </w:rPr>
                          <w:t xml:space="preserve"> </w:t>
                        </w:r>
                        <w:hyperlink r:id="rId6" w:history="1">
                          <w:r w:rsidR="00B97481">
                            <w:rPr>
                              <w:rStyle w:val="Hyperlink"/>
                              <w:rFonts w:ascii="Open Sans Light" w:hAnsi="Open Sans Light" w:cs="Open Sans Light"/>
                            </w:rPr>
                            <w:t>zbxxb876@gmail.com</w:t>
                          </w:r>
                        </w:hyperlink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sectPr w:rsidR="002B29DE" w:rsidRPr="002F349B" w:rsidSect="0081291F">
      <w:pgSz w:w="12240" w:h="15840" w:code="1"/>
      <w:pgMar w:top="504" w:right="504" w:bottom="173" w:left="50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bas Neue Regular">
    <w:altName w:val="Bebas Neue"/>
    <w:panose1 w:val="00000000000000000000"/>
    <w:charset w:val="00"/>
    <w:family w:val="modern"/>
    <w:notTrueType/>
    <w:pitch w:val="variable"/>
    <w:sig w:usb0="A000022F" w:usb1="1000005B" w:usb2="00000000" w:usb3="00000000" w:csb0="00000097" w:csb1="00000000"/>
  </w:font>
  <w:font w:name="Open Sans Light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4397C"/>
    <w:multiLevelType w:val="hybridMultilevel"/>
    <w:tmpl w:val="ECE810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0756D8"/>
    <w:multiLevelType w:val="hybridMultilevel"/>
    <w:tmpl w:val="E55EF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9180406">
    <w:abstractNumId w:val="0"/>
  </w:num>
  <w:num w:numId="2" w16cid:durableId="19029817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TQ0BZLmlpamxko6SsGpxcWZ+XkgBUa1AD734RgsAAAA"/>
  </w:docVars>
  <w:rsids>
    <w:rsidRoot w:val="00F350DF"/>
    <w:rsid w:val="000379E8"/>
    <w:rsid w:val="00044C45"/>
    <w:rsid w:val="00052530"/>
    <w:rsid w:val="00085B8B"/>
    <w:rsid w:val="0013068A"/>
    <w:rsid w:val="001B0A2E"/>
    <w:rsid w:val="001E1794"/>
    <w:rsid w:val="001F29C6"/>
    <w:rsid w:val="00221A72"/>
    <w:rsid w:val="002327C7"/>
    <w:rsid w:val="00237991"/>
    <w:rsid w:val="00255AFE"/>
    <w:rsid w:val="00280F95"/>
    <w:rsid w:val="002B29DE"/>
    <w:rsid w:val="002B38C2"/>
    <w:rsid w:val="002B769D"/>
    <w:rsid w:val="002F349B"/>
    <w:rsid w:val="002F6D0D"/>
    <w:rsid w:val="00313A7D"/>
    <w:rsid w:val="00337FC8"/>
    <w:rsid w:val="003E0480"/>
    <w:rsid w:val="00454A83"/>
    <w:rsid w:val="004936C1"/>
    <w:rsid w:val="004B3AD5"/>
    <w:rsid w:val="00553111"/>
    <w:rsid w:val="00554546"/>
    <w:rsid w:val="005B150C"/>
    <w:rsid w:val="00672D61"/>
    <w:rsid w:val="00705EAF"/>
    <w:rsid w:val="00715149"/>
    <w:rsid w:val="00751804"/>
    <w:rsid w:val="007E1696"/>
    <w:rsid w:val="0081291F"/>
    <w:rsid w:val="00873349"/>
    <w:rsid w:val="0087495F"/>
    <w:rsid w:val="008822E9"/>
    <w:rsid w:val="008D6AA6"/>
    <w:rsid w:val="008F00DD"/>
    <w:rsid w:val="008F2E1F"/>
    <w:rsid w:val="00944BEF"/>
    <w:rsid w:val="009E2989"/>
    <w:rsid w:val="009F15CA"/>
    <w:rsid w:val="00A45312"/>
    <w:rsid w:val="00A61123"/>
    <w:rsid w:val="00A8612F"/>
    <w:rsid w:val="00B113AA"/>
    <w:rsid w:val="00B97481"/>
    <w:rsid w:val="00BC4D89"/>
    <w:rsid w:val="00C343E5"/>
    <w:rsid w:val="00C512DE"/>
    <w:rsid w:val="00C6657C"/>
    <w:rsid w:val="00CA764D"/>
    <w:rsid w:val="00D76A0D"/>
    <w:rsid w:val="00E318BF"/>
    <w:rsid w:val="00ED41A7"/>
    <w:rsid w:val="00F350DF"/>
    <w:rsid w:val="00F3526B"/>
    <w:rsid w:val="00F629E5"/>
    <w:rsid w:val="00FC7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1deec,#f9f9f7,#efefe6,#ddcccb,#f5efef,#caacac,#e9cbe2,#3b3e41"/>
    </o:shapedefaults>
    <o:shapelayout v:ext="edit">
      <o:idmap v:ext="edit" data="1"/>
    </o:shapelayout>
  </w:shapeDefaults>
  <w:decimalSymbol w:val="."/>
  <w:listSeparator w:val=","/>
  <w14:docId w14:val="67C84211"/>
  <w15:chartTrackingRefBased/>
  <w15:docId w15:val="{7FE7AC71-BDD3-4405-BC76-BF8FECC3F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D6A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sid w:val="008D6AA6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8D6AA6"/>
    <w:pPr>
      <w:ind w:left="720"/>
      <w:contextualSpacing/>
    </w:pPr>
    <w:rPr>
      <w:rFonts w:asciiTheme="minorHAnsi" w:eastAsiaTheme="minorHAnsi" w:hAnsiTheme="minorHAnsi" w:cstheme="minorBidi"/>
      <w:lang w:val="en-US"/>
    </w:rPr>
  </w:style>
  <w:style w:type="character" w:styleId="a5">
    <w:name w:val="Unresolved Mention"/>
    <w:basedOn w:val="a0"/>
    <w:uiPriority w:val="99"/>
    <w:semiHidden/>
    <w:unhideWhenUsed/>
    <w:rsid w:val="007E169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zbxxb876@gmail.com" TargetMode="External"/><Relationship Id="rId5" Type="http://schemas.openxmlformats.org/officeDocument/2006/relationships/hyperlink" Target="mailto:zbxxb876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3</Characters>
  <Application>Microsoft Office Word</Application>
  <DocSecurity>0</DocSecurity>
  <Lines>1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mualla hamdan</cp:lastModifiedBy>
  <cp:revision>2</cp:revision>
  <cp:lastPrinted>2024-01-15T20:00:00Z</cp:lastPrinted>
  <dcterms:created xsi:type="dcterms:W3CDTF">2024-01-25T12:19:00Z</dcterms:created>
  <dcterms:modified xsi:type="dcterms:W3CDTF">2024-01-25T12:19:00Z</dcterms:modified>
</cp:coreProperties>
</file>